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3354893" w14:textId="454E1A72" w:rsidR="00AA5DC2" w:rsidRDefault="00AA5DC2" w:rsidP="001D2347">
      <w:pPr>
        <w:pStyle w:val="Odsekzoznamu"/>
        <w:tabs>
          <w:tab w:val="left" w:pos="1800"/>
          <w:tab w:val="left" w:pos="3000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sz w:val="24"/>
          <w:szCs w:val="24"/>
          <w:lang w:bidi="mr-IN"/>
        </w:rPr>
      </w:pPr>
      <w:r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Mária </w:t>
      </w:r>
      <w:proofErr w:type="spellStart"/>
      <w:r w:rsidRPr="00E007B3">
        <w:rPr>
          <w:rFonts w:ascii="Times New Roman" w:hAnsi="Times New Roman" w:cs="Times New Roman"/>
          <w:sz w:val="24"/>
          <w:szCs w:val="24"/>
          <w:lang w:bidi="mr-IN"/>
        </w:rPr>
        <w:t>Szanyi</w:t>
      </w:r>
      <w:proofErr w:type="spellEnd"/>
      <w:r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, etnologička, </w:t>
      </w:r>
      <w:r w:rsidR="00EB7896" w:rsidRPr="00E007B3">
        <w:rPr>
          <w:rFonts w:ascii="Times New Roman" w:hAnsi="Times New Roman" w:cs="Times New Roman"/>
          <w:sz w:val="24"/>
          <w:szCs w:val="24"/>
          <w:lang w:bidi="mr-IN"/>
        </w:rPr>
        <w:t>pedagogička</w:t>
      </w:r>
      <w:bookmarkStart w:id="0" w:name="_GoBack"/>
      <w:bookmarkEnd w:id="0"/>
    </w:p>
    <w:p w14:paraId="5E156EEA" w14:textId="77777777" w:rsidR="0048578C" w:rsidRPr="00E007B3" w:rsidRDefault="0048578C" w:rsidP="00B53489">
      <w:pPr>
        <w:pStyle w:val="Odsekzoznamu"/>
        <w:tabs>
          <w:tab w:val="left" w:pos="1800"/>
          <w:tab w:val="left" w:pos="3000"/>
        </w:tabs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  <w:lang w:bidi="mr-IN"/>
        </w:rPr>
      </w:pPr>
    </w:p>
    <w:p w14:paraId="0E2E214C" w14:textId="6D972BF4" w:rsidR="00AA5DC2" w:rsidRPr="00E007B3" w:rsidRDefault="00AA5DC2" w:rsidP="00B53489">
      <w:pPr>
        <w:pStyle w:val="Odsekzoznamu"/>
        <w:tabs>
          <w:tab w:val="left" w:pos="1800"/>
          <w:tab w:val="left" w:pos="3000"/>
        </w:tabs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  <w:lang w:bidi="mr-IN"/>
        </w:rPr>
      </w:pPr>
      <w:r w:rsidRPr="00E007B3">
        <w:rPr>
          <w:rFonts w:ascii="Times New Roman" w:hAnsi="Times New Roman" w:cs="Times New Roman"/>
          <w:sz w:val="24"/>
          <w:szCs w:val="24"/>
          <w:lang w:bidi="mr-IN"/>
        </w:rPr>
        <w:t>Narodila sa 22. septembra 1945 v Janíku (</w:t>
      </w:r>
      <w:proofErr w:type="spellStart"/>
      <w:r w:rsidRPr="00E007B3">
        <w:rPr>
          <w:rFonts w:ascii="Times New Roman" w:hAnsi="Times New Roman" w:cs="Times New Roman"/>
          <w:sz w:val="24"/>
          <w:szCs w:val="24"/>
          <w:lang w:bidi="mr-IN"/>
        </w:rPr>
        <w:t>okr</w:t>
      </w:r>
      <w:proofErr w:type="spellEnd"/>
      <w:r w:rsidRPr="00E007B3">
        <w:rPr>
          <w:rFonts w:ascii="Times New Roman" w:hAnsi="Times New Roman" w:cs="Times New Roman"/>
          <w:sz w:val="24"/>
          <w:szCs w:val="24"/>
          <w:lang w:bidi="mr-IN"/>
        </w:rPr>
        <w:t>. Košice vid.)</w:t>
      </w:r>
      <w:r w:rsidR="008874C4" w:rsidRPr="00E007B3">
        <w:rPr>
          <w:rFonts w:ascii="Times New Roman" w:hAnsi="Times New Roman" w:cs="Times New Roman"/>
          <w:sz w:val="24"/>
          <w:szCs w:val="24"/>
          <w:lang w:bidi="mr-IN"/>
        </w:rPr>
        <w:t>, od r. 1975 žije v Galante.</w:t>
      </w:r>
      <w:r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 V</w:t>
      </w:r>
      <w:r w:rsidR="008874C4" w:rsidRPr="00E007B3">
        <w:rPr>
          <w:rFonts w:ascii="Times New Roman" w:hAnsi="Times New Roman" w:cs="Times New Roman"/>
          <w:sz w:val="24"/>
          <w:szCs w:val="24"/>
          <w:lang w:bidi="mr-IN"/>
        </w:rPr>
        <w:t> </w:t>
      </w:r>
      <w:r w:rsidRPr="00E007B3">
        <w:rPr>
          <w:rFonts w:ascii="Times New Roman" w:hAnsi="Times New Roman" w:cs="Times New Roman"/>
          <w:sz w:val="24"/>
          <w:szCs w:val="24"/>
          <w:lang w:bidi="mr-IN"/>
        </w:rPr>
        <w:t>r.</w:t>
      </w:r>
      <w:r w:rsidR="008874C4" w:rsidRPr="00E007B3">
        <w:rPr>
          <w:rFonts w:ascii="Times New Roman" w:hAnsi="Times New Roman" w:cs="Times New Roman"/>
          <w:sz w:val="24"/>
          <w:szCs w:val="24"/>
          <w:lang w:bidi="mr-IN"/>
        </w:rPr>
        <w:t> </w:t>
      </w:r>
      <w:r w:rsidRPr="00E007B3">
        <w:rPr>
          <w:rFonts w:ascii="Times New Roman" w:hAnsi="Times New Roman" w:cs="Times New Roman"/>
          <w:sz w:val="24"/>
          <w:szCs w:val="24"/>
          <w:lang w:bidi="mr-IN"/>
        </w:rPr>
        <w:t>1962 maturovala</w:t>
      </w:r>
      <w:r w:rsidR="00D642D3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 </w:t>
      </w:r>
      <w:r w:rsidRPr="00E007B3">
        <w:rPr>
          <w:rFonts w:ascii="Times New Roman" w:hAnsi="Times New Roman" w:cs="Times New Roman"/>
          <w:sz w:val="24"/>
          <w:szCs w:val="24"/>
          <w:lang w:bidi="mr-IN"/>
        </w:rPr>
        <w:t>v</w:t>
      </w:r>
      <w:r w:rsidR="007970CC" w:rsidRPr="00E007B3">
        <w:rPr>
          <w:rFonts w:ascii="Times New Roman" w:hAnsi="Times New Roman" w:cs="Times New Roman"/>
          <w:sz w:val="24"/>
          <w:szCs w:val="24"/>
          <w:lang w:bidi="mr-IN"/>
        </w:rPr>
        <w:t> </w:t>
      </w:r>
      <w:r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Moldave nad Bodvou, potom získala diplom </w:t>
      </w:r>
      <w:r w:rsidR="00EC0C38" w:rsidRPr="00E007B3">
        <w:rPr>
          <w:rFonts w:ascii="Times New Roman" w:hAnsi="Times New Roman" w:cs="Times New Roman"/>
          <w:sz w:val="24"/>
          <w:szCs w:val="24"/>
          <w:lang w:bidi="mr-IN"/>
        </w:rPr>
        <w:t>s</w:t>
      </w:r>
      <w:r w:rsidR="003879B0" w:rsidRPr="00E007B3">
        <w:rPr>
          <w:rFonts w:ascii="Times New Roman" w:hAnsi="Times New Roman" w:cs="Times New Roman"/>
          <w:sz w:val="24"/>
          <w:szCs w:val="24"/>
          <w:lang w:bidi="mr-IN"/>
        </w:rPr>
        <w:t> </w:t>
      </w:r>
      <w:r w:rsidRPr="00E007B3">
        <w:rPr>
          <w:rFonts w:ascii="Times New Roman" w:hAnsi="Times New Roman" w:cs="Times New Roman"/>
          <w:sz w:val="24"/>
          <w:szCs w:val="24"/>
          <w:lang w:bidi="mr-IN"/>
        </w:rPr>
        <w:t>aprobáci</w:t>
      </w:r>
      <w:r w:rsidR="00EC0C38" w:rsidRPr="00E007B3">
        <w:rPr>
          <w:rFonts w:ascii="Times New Roman" w:hAnsi="Times New Roman" w:cs="Times New Roman"/>
          <w:sz w:val="24"/>
          <w:szCs w:val="24"/>
          <w:lang w:bidi="mr-IN"/>
        </w:rPr>
        <w:t>ou</w:t>
      </w:r>
      <w:r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 matematik</w:t>
      </w:r>
      <w:r w:rsidR="00EC0C38" w:rsidRPr="00E007B3">
        <w:rPr>
          <w:rFonts w:ascii="Times New Roman" w:hAnsi="Times New Roman" w:cs="Times New Roman"/>
          <w:sz w:val="24"/>
          <w:szCs w:val="24"/>
          <w:lang w:bidi="mr-IN"/>
        </w:rPr>
        <w:t>a</w:t>
      </w:r>
      <w:r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-fyzika  na Pedagogickej fakulte v Nitre. </w:t>
      </w:r>
      <w:r w:rsidR="00E2444C" w:rsidRPr="00E007B3">
        <w:rPr>
          <w:rFonts w:ascii="Times New Roman" w:hAnsi="Times New Roman" w:cs="Times New Roman"/>
          <w:sz w:val="24"/>
          <w:szCs w:val="24"/>
          <w:lang w:bidi="mr-IN"/>
        </w:rPr>
        <w:t>Ako učiteľka</w:t>
      </w:r>
      <w:r w:rsidR="00A94D90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 pôsobil</w:t>
      </w:r>
      <w:r w:rsidRPr="00E007B3">
        <w:rPr>
          <w:rFonts w:ascii="Times New Roman" w:hAnsi="Times New Roman" w:cs="Times New Roman"/>
          <w:sz w:val="24"/>
          <w:szCs w:val="24"/>
          <w:lang w:bidi="mr-IN"/>
        </w:rPr>
        <w:t>a</w:t>
      </w:r>
      <w:r w:rsidR="00A94D90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 </w:t>
      </w:r>
      <w:r w:rsidR="00E2444C" w:rsidRPr="00E007B3">
        <w:rPr>
          <w:rFonts w:ascii="Times New Roman" w:hAnsi="Times New Roman" w:cs="Times New Roman"/>
          <w:sz w:val="24"/>
          <w:szCs w:val="24"/>
          <w:lang w:bidi="mr-IN"/>
        </w:rPr>
        <w:t>najprv</w:t>
      </w:r>
      <w:r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 vo </w:t>
      </w:r>
      <w:r w:rsidR="00E2444C" w:rsidRPr="00E007B3">
        <w:rPr>
          <w:rFonts w:ascii="Times New Roman" w:hAnsi="Times New Roman" w:cs="Times New Roman"/>
          <w:sz w:val="24"/>
          <w:szCs w:val="24"/>
          <w:lang w:bidi="mr-IN"/>
        </w:rPr>
        <w:t>V</w:t>
      </w:r>
      <w:r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eľkých Trakanoch (1965–1969), </w:t>
      </w:r>
      <w:r w:rsidR="00B508D1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potom </w:t>
      </w:r>
      <w:r w:rsidR="009F5EF5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absolvovala štúdiá </w:t>
      </w:r>
      <w:r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na Univerzite </w:t>
      </w:r>
      <w:proofErr w:type="spellStart"/>
      <w:r w:rsidR="00A01EEC" w:rsidRPr="00E007B3">
        <w:rPr>
          <w:rFonts w:ascii="Times New Roman" w:hAnsi="Times New Roman" w:cs="Times New Roman"/>
          <w:sz w:val="24"/>
          <w:szCs w:val="24"/>
          <w:lang w:bidi="mr-IN"/>
        </w:rPr>
        <w:t>Loránda</w:t>
      </w:r>
      <w:proofErr w:type="spellEnd"/>
      <w:r w:rsidR="00A01EEC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 </w:t>
      </w:r>
      <w:proofErr w:type="spellStart"/>
      <w:r w:rsidRPr="00E007B3">
        <w:rPr>
          <w:rFonts w:ascii="Times New Roman" w:hAnsi="Times New Roman" w:cs="Times New Roman"/>
          <w:sz w:val="24"/>
          <w:szCs w:val="24"/>
          <w:lang w:val="hu-HU" w:bidi="mr-IN"/>
        </w:rPr>
        <w:t>Eötv</w:t>
      </w:r>
      <w:r w:rsidR="007970CC" w:rsidRPr="00E007B3">
        <w:rPr>
          <w:rFonts w:ascii="Times New Roman" w:hAnsi="Times New Roman" w:cs="Times New Roman"/>
          <w:sz w:val="24"/>
          <w:szCs w:val="24"/>
          <w:lang w:val="hu-HU" w:bidi="mr-IN"/>
        </w:rPr>
        <w:t>ö</w:t>
      </w:r>
      <w:r w:rsidRPr="00E007B3">
        <w:rPr>
          <w:rFonts w:ascii="Times New Roman" w:hAnsi="Times New Roman" w:cs="Times New Roman"/>
          <w:sz w:val="24"/>
          <w:szCs w:val="24"/>
          <w:lang w:val="hu-HU" w:bidi="mr-IN"/>
        </w:rPr>
        <w:t>sa</w:t>
      </w:r>
      <w:proofErr w:type="spellEnd"/>
      <w:r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 v Bu</w:t>
      </w:r>
      <w:r w:rsidR="00A94D90" w:rsidRPr="00E007B3">
        <w:rPr>
          <w:rFonts w:ascii="Times New Roman" w:hAnsi="Times New Roman" w:cs="Times New Roman"/>
          <w:sz w:val="24"/>
          <w:szCs w:val="24"/>
          <w:lang w:bidi="mr-IN"/>
        </w:rPr>
        <w:t>dapešti</w:t>
      </w:r>
      <w:r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 </w:t>
      </w:r>
      <w:r w:rsidR="007970CC" w:rsidRPr="00E007B3">
        <w:rPr>
          <w:rFonts w:ascii="Times New Roman" w:hAnsi="Times New Roman" w:cs="Times New Roman"/>
          <w:sz w:val="24"/>
          <w:szCs w:val="24"/>
          <w:lang w:bidi="mr-IN"/>
        </w:rPr>
        <w:t>(</w:t>
      </w:r>
      <w:r w:rsidRPr="00E007B3">
        <w:rPr>
          <w:rFonts w:ascii="Times New Roman" w:hAnsi="Times New Roman" w:cs="Times New Roman"/>
          <w:sz w:val="24"/>
          <w:szCs w:val="24"/>
          <w:lang w:bidi="mr-IN"/>
        </w:rPr>
        <w:t>1969-1973</w:t>
      </w:r>
      <w:r w:rsidR="007970CC" w:rsidRPr="00E007B3">
        <w:rPr>
          <w:rFonts w:ascii="Times New Roman" w:hAnsi="Times New Roman" w:cs="Times New Roman"/>
          <w:sz w:val="24"/>
          <w:szCs w:val="24"/>
          <w:lang w:bidi="mr-IN"/>
        </w:rPr>
        <w:t>)</w:t>
      </w:r>
      <w:r w:rsidR="009F5EF5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 v odbore </w:t>
      </w:r>
      <w:r w:rsidR="00B508D1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 etnografi</w:t>
      </w:r>
      <w:r w:rsidR="009F5EF5" w:rsidRPr="00E007B3">
        <w:rPr>
          <w:rFonts w:ascii="Times New Roman" w:hAnsi="Times New Roman" w:cs="Times New Roman"/>
          <w:sz w:val="24"/>
          <w:szCs w:val="24"/>
          <w:lang w:bidi="mr-IN"/>
        </w:rPr>
        <w:t>a</w:t>
      </w:r>
      <w:r w:rsidR="007970CC" w:rsidRPr="00E007B3">
        <w:rPr>
          <w:rFonts w:ascii="Times New Roman" w:hAnsi="Times New Roman" w:cs="Times New Roman"/>
          <w:sz w:val="24"/>
          <w:szCs w:val="24"/>
          <w:lang w:bidi="mr-IN"/>
        </w:rPr>
        <w:t>. Ako etnografka s</w:t>
      </w:r>
      <w:r w:rsidR="00A94D90" w:rsidRPr="00E007B3">
        <w:rPr>
          <w:rFonts w:ascii="Times New Roman" w:hAnsi="Times New Roman" w:cs="Times New Roman"/>
          <w:sz w:val="24"/>
          <w:szCs w:val="24"/>
          <w:lang w:bidi="mr-IN"/>
        </w:rPr>
        <w:t>a zamestnala</w:t>
      </w:r>
      <w:r w:rsidR="007970CC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  v Baníckom múzeu v Rožňave (1973–1978), </w:t>
      </w:r>
      <w:r w:rsidR="009F5EF5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neskôr </w:t>
      </w:r>
      <w:r w:rsidR="007970CC" w:rsidRPr="00E007B3">
        <w:rPr>
          <w:rFonts w:ascii="Times New Roman" w:hAnsi="Times New Roman" w:cs="Times New Roman"/>
          <w:sz w:val="24"/>
          <w:szCs w:val="24"/>
          <w:lang w:bidi="mr-IN"/>
        </w:rPr>
        <w:t>vo Vlastivednom múzeu v Galante (1975–1989).</w:t>
      </w:r>
      <w:r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 </w:t>
      </w:r>
      <w:r w:rsidR="007970CC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Ako muzeologička bola kurátorkou významných etnografických výstav, za ktoré v r. 1985 </w:t>
      </w:r>
      <w:r w:rsidR="0023270B" w:rsidRPr="00E007B3">
        <w:rPr>
          <w:rFonts w:ascii="Times New Roman" w:hAnsi="Times New Roman" w:cs="Times New Roman"/>
          <w:sz w:val="24"/>
          <w:szCs w:val="24"/>
          <w:lang w:bidi="mr-IN"/>
        </w:rPr>
        <w:t>dostala</w:t>
      </w:r>
      <w:r w:rsidR="007970CC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 cen</w:t>
      </w:r>
      <w:r w:rsidR="0023270B" w:rsidRPr="00E007B3">
        <w:rPr>
          <w:rFonts w:ascii="Times New Roman" w:hAnsi="Times New Roman" w:cs="Times New Roman"/>
          <w:sz w:val="24"/>
          <w:szCs w:val="24"/>
          <w:lang w:bidi="mr-IN"/>
        </w:rPr>
        <w:t>u</w:t>
      </w:r>
      <w:r w:rsidR="007970CC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 Slovenskej národopisnej spoločnosti.   </w:t>
      </w:r>
    </w:p>
    <w:p w14:paraId="7BA94475" w14:textId="395105CF" w:rsidR="007970CC" w:rsidRPr="00E007B3" w:rsidRDefault="00DB73AD" w:rsidP="00B53489">
      <w:pPr>
        <w:pStyle w:val="Odsekzoznamu"/>
        <w:tabs>
          <w:tab w:val="left" w:pos="1800"/>
          <w:tab w:val="left" w:pos="3000"/>
        </w:tabs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  <w:lang w:bidi="mr-IN"/>
        </w:rPr>
      </w:pPr>
      <w:r w:rsidRPr="00E007B3">
        <w:rPr>
          <w:rFonts w:ascii="Times New Roman" w:hAnsi="Times New Roman" w:cs="Times New Roman"/>
          <w:sz w:val="24"/>
          <w:szCs w:val="24"/>
          <w:lang w:bidi="mr-IN"/>
        </w:rPr>
        <w:t>Počas rokov</w:t>
      </w:r>
      <w:r w:rsidR="00A94D90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 strávených</w:t>
      </w:r>
      <w:r w:rsidR="00873797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 v múzeách v Rožňave i v Galante viedla národopisné krúžky pri vtedajších </w:t>
      </w:r>
      <w:r w:rsidR="009F5EF5" w:rsidRPr="00E007B3">
        <w:rPr>
          <w:rFonts w:ascii="Times New Roman" w:hAnsi="Times New Roman" w:cs="Times New Roman"/>
          <w:sz w:val="24"/>
          <w:szCs w:val="24"/>
          <w:lang w:bidi="mr-IN"/>
        </w:rPr>
        <w:t>o</w:t>
      </w:r>
      <w:r w:rsidR="00873797" w:rsidRPr="00E007B3">
        <w:rPr>
          <w:rFonts w:ascii="Times New Roman" w:hAnsi="Times New Roman" w:cs="Times New Roman"/>
          <w:sz w:val="24"/>
          <w:szCs w:val="24"/>
          <w:lang w:bidi="mr-IN"/>
        </w:rPr>
        <w:t>kresných domo</w:t>
      </w:r>
      <w:r w:rsidR="00A94D90" w:rsidRPr="00E007B3">
        <w:rPr>
          <w:rFonts w:ascii="Times New Roman" w:hAnsi="Times New Roman" w:cs="Times New Roman"/>
          <w:sz w:val="24"/>
          <w:szCs w:val="24"/>
          <w:lang w:bidi="mr-IN"/>
        </w:rPr>
        <w:t>ch</w:t>
      </w:r>
      <w:r w:rsidR="00873797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 pionierov</w:t>
      </w:r>
      <w:r w:rsidR="0023270B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. </w:t>
      </w:r>
      <w:r w:rsidR="009F5EF5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Vďaka jej aktívnej krúžkovej činnosti </w:t>
      </w:r>
      <w:r w:rsidR="0004756C" w:rsidRPr="00E007B3">
        <w:rPr>
          <w:rFonts w:ascii="Times New Roman" w:hAnsi="Times New Roman" w:cs="Times New Roman"/>
          <w:sz w:val="24"/>
          <w:szCs w:val="24"/>
          <w:lang w:bidi="mr-IN"/>
        </w:rPr>
        <w:t>sa žiaci gymnázií  (slovenského i maďarského) v Galante úspešne zúčastňovali na študentských vedeckých konferenciách (SOČ), na ktorých prezentovali svoje práce, zaoberajúce sa tradičným spôsobom života a materiálnou kultúrou Maďarov na Slovensku, ako aj procesom migrácie obyvateľov zo severných oblastí Slovenska na Matúšovu zem.</w:t>
      </w:r>
      <w:r w:rsidR="0023270B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 </w:t>
      </w:r>
      <w:r w:rsidR="00873797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 </w:t>
      </w:r>
    </w:p>
    <w:p w14:paraId="191E952C" w14:textId="6579337C" w:rsidR="00381AAF" w:rsidRPr="00E007B3" w:rsidRDefault="00381AAF" w:rsidP="00B53489">
      <w:pPr>
        <w:pStyle w:val="Odsekzoznamu"/>
        <w:tabs>
          <w:tab w:val="left" w:pos="1800"/>
          <w:tab w:val="left" w:pos="3000"/>
        </w:tabs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  <w:lang w:bidi="mr-IN"/>
        </w:rPr>
      </w:pPr>
      <w:r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V r. 1989 sa vrátila </w:t>
      </w:r>
      <w:r w:rsidR="00223446" w:rsidRPr="00E007B3">
        <w:rPr>
          <w:rFonts w:ascii="Times New Roman" w:hAnsi="Times New Roman" w:cs="Times New Roman"/>
          <w:sz w:val="24"/>
          <w:szCs w:val="24"/>
          <w:lang w:bidi="mr-IN"/>
        </w:rPr>
        <w:t>k učiteľskému povolaniu. A</w:t>
      </w:r>
      <w:r w:rsidR="006333A4" w:rsidRPr="00E007B3">
        <w:rPr>
          <w:rFonts w:ascii="Times New Roman" w:hAnsi="Times New Roman" w:cs="Times New Roman"/>
          <w:sz w:val="24"/>
          <w:szCs w:val="24"/>
          <w:lang w:bidi="mr-IN"/>
        </w:rPr>
        <w:t>ko učiteľka matematiky</w:t>
      </w:r>
      <w:r w:rsidR="00223446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 a </w:t>
      </w:r>
      <w:r w:rsidR="006333A4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fyziky pôsobila </w:t>
      </w:r>
      <w:r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desať rokov vo Veľkej </w:t>
      </w:r>
      <w:proofErr w:type="spellStart"/>
      <w:r w:rsidRPr="00E007B3">
        <w:rPr>
          <w:rFonts w:ascii="Times New Roman" w:hAnsi="Times New Roman" w:cs="Times New Roman"/>
          <w:sz w:val="24"/>
          <w:szCs w:val="24"/>
          <w:lang w:bidi="mr-IN"/>
        </w:rPr>
        <w:t>Mači</w:t>
      </w:r>
      <w:proofErr w:type="spellEnd"/>
      <w:r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, </w:t>
      </w:r>
      <w:r w:rsidR="006333A4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jeden rok v Mostovej, </w:t>
      </w:r>
      <w:r w:rsidRPr="00E007B3">
        <w:rPr>
          <w:rFonts w:ascii="Times New Roman" w:hAnsi="Times New Roman" w:cs="Times New Roman"/>
          <w:sz w:val="24"/>
          <w:szCs w:val="24"/>
          <w:lang w:bidi="mr-IN"/>
        </w:rPr>
        <w:t>napokon</w:t>
      </w:r>
      <w:r w:rsidR="00223446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 až</w:t>
      </w:r>
      <w:r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 do odchod</w:t>
      </w:r>
      <w:r w:rsidR="006333A4" w:rsidRPr="00E007B3">
        <w:rPr>
          <w:rFonts w:ascii="Times New Roman" w:hAnsi="Times New Roman" w:cs="Times New Roman"/>
          <w:sz w:val="24"/>
          <w:szCs w:val="24"/>
          <w:lang w:bidi="mr-IN"/>
        </w:rPr>
        <w:t>u</w:t>
      </w:r>
      <w:r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 do dôchodku (2005) na </w:t>
      </w:r>
      <w:r w:rsidR="00613BA7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základnej </w:t>
      </w:r>
      <w:r w:rsidRPr="00E007B3">
        <w:rPr>
          <w:rFonts w:ascii="Times New Roman" w:hAnsi="Times New Roman" w:cs="Times New Roman"/>
          <w:sz w:val="24"/>
          <w:szCs w:val="24"/>
          <w:lang w:bidi="mr-IN"/>
        </w:rPr>
        <w:t>škole Zoltána Kodálya v</w:t>
      </w:r>
      <w:r w:rsidR="006333A4" w:rsidRPr="00E007B3">
        <w:rPr>
          <w:rFonts w:ascii="Times New Roman" w:hAnsi="Times New Roman" w:cs="Times New Roman"/>
          <w:sz w:val="24"/>
          <w:szCs w:val="24"/>
          <w:lang w:bidi="mr-IN"/>
        </w:rPr>
        <w:t> </w:t>
      </w:r>
      <w:r w:rsidRPr="00E007B3">
        <w:rPr>
          <w:rFonts w:ascii="Times New Roman" w:hAnsi="Times New Roman" w:cs="Times New Roman"/>
          <w:sz w:val="24"/>
          <w:szCs w:val="24"/>
          <w:lang w:bidi="mr-IN"/>
        </w:rPr>
        <w:t>Galante</w:t>
      </w:r>
      <w:r w:rsidR="006333A4" w:rsidRPr="00E007B3">
        <w:rPr>
          <w:rFonts w:ascii="Times New Roman" w:hAnsi="Times New Roman" w:cs="Times New Roman"/>
          <w:sz w:val="24"/>
          <w:szCs w:val="24"/>
          <w:lang w:bidi="mr-IN"/>
        </w:rPr>
        <w:t>.</w:t>
      </w:r>
      <w:r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  Jej žiaci boli úspešní na okresných a krajských olympiádach a na iných matematických súťažiach.</w:t>
      </w:r>
    </w:p>
    <w:p w14:paraId="309FFCCF" w14:textId="51964F04" w:rsidR="008874C4" w:rsidRPr="00E007B3" w:rsidRDefault="00381AAF" w:rsidP="00B53489">
      <w:pPr>
        <w:pStyle w:val="Odsekzoznamu"/>
        <w:tabs>
          <w:tab w:val="left" w:pos="1800"/>
          <w:tab w:val="left" w:pos="3000"/>
        </w:tabs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  <w:lang w:bidi="mr-IN"/>
        </w:rPr>
      </w:pPr>
      <w:r w:rsidRPr="00E007B3">
        <w:rPr>
          <w:rFonts w:ascii="Times New Roman" w:hAnsi="Times New Roman" w:cs="Times New Roman"/>
          <w:sz w:val="24"/>
          <w:szCs w:val="24"/>
          <w:lang w:bidi="mr-IN"/>
        </w:rPr>
        <w:t>V prvej polovici 1990-</w:t>
      </w:r>
      <w:r w:rsidR="00613BA7" w:rsidRPr="00E007B3">
        <w:rPr>
          <w:rFonts w:ascii="Times New Roman" w:hAnsi="Times New Roman" w:cs="Times New Roman"/>
          <w:sz w:val="24"/>
          <w:szCs w:val="24"/>
          <w:lang w:bidi="mr-IN"/>
        </w:rPr>
        <w:t>tych roko</w:t>
      </w:r>
      <w:r w:rsidR="006333A4" w:rsidRPr="00E007B3">
        <w:rPr>
          <w:rFonts w:ascii="Times New Roman" w:hAnsi="Times New Roman" w:cs="Times New Roman"/>
          <w:sz w:val="24"/>
          <w:szCs w:val="24"/>
          <w:lang w:bidi="mr-IN"/>
        </w:rPr>
        <w:t>v</w:t>
      </w:r>
      <w:r w:rsidR="00613BA7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 viedla národopisný krúžok </w:t>
      </w:r>
      <w:r w:rsidR="006333A4" w:rsidRPr="00E007B3">
        <w:rPr>
          <w:rFonts w:ascii="Times New Roman" w:hAnsi="Times New Roman" w:cs="Times New Roman"/>
          <w:sz w:val="24"/>
          <w:szCs w:val="24"/>
          <w:lang w:bidi="mr-IN"/>
        </w:rPr>
        <w:t>na</w:t>
      </w:r>
      <w:r w:rsidR="00613BA7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 Gymnáziu Zoltána Kodálya v Galante. Členovia krúžku dosiahli </w:t>
      </w:r>
      <w:r w:rsidR="00360799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pekné </w:t>
      </w:r>
      <w:r w:rsidR="00613BA7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výsledky na </w:t>
      </w:r>
      <w:r w:rsidR="00F0175E" w:rsidRPr="00E007B3">
        <w:rPr>
          <w:rFonts w:ascii="Times New Roman" w:hAnsi="Times New Roman" w:cs="Times New Roman"/>
          <w:sz w:val="24"/>
          <w:szCs w:val="24"/>
          <w:lang w:bidi="mr-IN"/>
        </w:rPr>
        <w:t>súťaž</w:t>
      </w:r>
      <w:r w:rsidR="006333A4" w:rsidRPr="00E007B3">
        <w:rPr>
          <w:rFonts w:ascii="Times New Roman" w:hAnsi="Times New Roman" w:cs="Times New Roman"/>
          <w:sz w:val="24"/>
          <w:szCs w:val="24"/>
          <w:lang w:bidi="mr-IN"/>
        </w:rPr>
        <w:t>i</w:t>
      </w:r>
      <w:r w:rsidR="00F0175E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 Maďarskej národopisnej spoločnosti v Budapešti a ich práce boli </w:t>
      </w:r>
      <w:r w:rsidR="008874C4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uverejnené v publikácii </w:t>
      </w:r>
      <w:proofErr w:type="spellStart"/>
      <w:r w:rsidR="008874C4" w:rsidRPr="00E007B3">
        <w:rPr>
          <w:rFonts w:ascii="Times New Roman" w:hAnsi="Times New Roman" w:cs="Times New Roman"/>
          <w:i/>
          <w:sz w:val="24"/>
          <w:szCs w:val="24"/>
          <w:lang w:bidi="mr-IN"/>
        </w:rPr>
        <w:t>Utánpótlás</w:t>
      </w:r>
      <w:proofErr w:type="spellEnd"/>
      <w:r w:rsidR="008874C4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 (</w:t>
      </w:r>
      <w:r w:rsidR="00C552DA" w:rsidRPr="00E007B3">
        <w:rPr>
          <w:rFonts w:ascii="Times New Roman" w:hAnsi="Times New Roman" w:cs="Times New Roman"/>
          <w:sz w:val="24"/>
          <w:szCs w:val="24"/>
          <w:lang w:bidi="mr-IN"/>
        </w:rPr>
        <w:t>Vedecký dorast</w:t>
      </w:r>
      <w:r w:rsidR="008874C4" w:rsidRPr="00E007B3">
        <w:rPr>
          <w:rFonts w:ascii="Times New Roman" w:hAnsi="Times New Roman" w:cs="Times New Roman"/>
          <w:sz w:val="24"/>
          <w:szCs w:val="24"/>
          <w:lang w:bidi="mr-IN"/>
        </w:rPr>
        <w:t>), ktorú vydala Maď</w:t>
      </w:r>
      <w:r w:rsidR="00223446" w:rsidRPr="00E007B3">
        <w:rPr>
          <w:rFonts w:ascii="Times New Roman" w:hAnsi="Times New Roman" w:cs="Times New Roman"/>
          <w:sz w:val="24"/>
          <w:szCs w:val="24"/>
          <w:lang w:bidi="mr-IN"/>
        </w:rPr>
        <w:t>arská</w:t>
      </w:r>
      <w:r w:rsidR="008874C4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 národopis</w:t>
      </w:r>
      <w:r w:rsidR="00223446" w:rsidRPr="00E007B3">
        <w:rPr>
          <w:rFonts w:ascii="Times New Roman" w:hAnsi="Times New Roman" w:cs="Times New Roman"/>
          <w:sz w:val="24"/>
          <w:szCs w:val="24"/>
          <w:lang w:bidi="mr-IN"/>
        </w:rPr>
        <w:t>ná</w:t>
      </w:r>
      <w:r w:rsidR="008874C4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 spoločnosť na Slovensku.</w:t>
      </w:r>
    </w:p>
    <w:p w14:paraId="6D4A77FB" w14:textId="6EC0D21E" w:rsidR="00381AAF" w:rsidRPr="00E007B3" w:rsidRDefault="00C552DA" w:rsidP="00B53489">
      <w:pPr>
        <w:pStyle w:val="Odsekzoznamu"/>
        <w:tabs>
          <w:tab w:val="left" w:pos="1800"/>
          <w:tab w:val="left" w:pos="3000"/>
        </w:tabs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  <w:lang w:bidi="mr-IN"/>
        </w:rPr>
      </w:pPr>
      <w:r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Od založenia </w:t>
      </w:r>
      <w:r w:rsidR="008874C4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Zväzu maďarských </w:t>
      </w:r>
      <w:r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pedagógov </w:t>
      </w:r>
      <w:r w:rsidR="008874C4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na Slovensku (ZMPS) </w:t>
      </w:r>
      <w:r w:rsidRPr="00E007B3">
        <w:rPr>
          <w:rFonts w:ascii="Times New Roman" w:hAnsi="Times New Roman" w:cs="Times New Roman"/>
          <w:sz w:val="24"/>
          <w:szCs w:val="24"/>
          <w:lang w:bidi="mr-IN"/>
        </w:rPr>
        <w:t>je až dodnes jeho aktívnou členkou.</w:t>
      </w:r>
      <w:r w:rsidR="008874C4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 </w:t>
      </w:r>
      <w:r w:rsidRPr="00E007B3">
        <w:rPr>
          <w:rFonts w:ascii="Times New Roman" w:hAnsi="Times New Roman" w:cs="Times New Roman"/>
          <w:sz w:val="24"/>
          <w:szCs w:val="24"/>
          <w:lang w:bidi="mr-IN"/>
        </w:rPr>
        <w:t>D</w:t>
      </w:r>
      <w:r w:rsidR="008874C4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lhé roky bola členkou celoštátneho výboru a podpredsedníčkou oblastného výboru a Regionálneho pedagogického centra ZMPS v Galante. Od </w:t>
      </w:r>
      <w:r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začiatku </w:t>
      </w:r>
      <w:r w:rsidR="007407E4" w:rsidRPr="00E007B3">
        <w:rPr>
          <w:rFonts w:ascii="Times New Roman" w:hAnsi="Times New Roman" w:cs="Times New Roman"/>
          <w:sz w:val="24"/>
          <w:szCs w:val="24"/>
          <w:lang w:bidi="mr-IN"/>
        </w:rPr>
        <w:t>m</w:t>
      </w:r>
      <w:r w:rsidR="006333A4" w:rsidRPr="00E007B3">
        <w:rPr>
          <w:rFonts w:ascii="Times New Roman" w:hAnsi="Times New Roman" w:cs="Times New Roman"/>
          <w:sz w:val="24"/>
          <w:szCs w:val="24"/>
          <w:lang w:bidi="mr-IN"/>
        </w:rPr>
        <w:t>ala</w:t>
      </w:r>
      <w:r w:rsidR="007407E4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 snahu vyškoliť učiteľov ako</w:t>
      </w:r>
      <w:r w:rsidR="008874C4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 implementovať regionálne dejiny</w:t>
      </w:r>
      <w:r w:rsidR="007407E4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 a kultúrne hodnoty </w:t>
      </w:r>
      <w:r w:rsidR="008874C4" w:rsidRPr="00E007B3">
        <w:rPr>
          <w:rFonts w:ascii="Times New Roman" w:hAnsi="Times New Roman" w:cs="Times New Roman"/>
          <w:sz w:val="24"/>
          <w:szCs w:val="24"/>
          <w:lang w:bidi="mr-IN"/>
        </w:rPr>
        <w:t>do školského uč</w:t>
      </w:r>
      <w:r w:rsidR="007407E4" w:rsidRPr="00E007B3">
        <w:rPr>
          <w:rFonts w:ascii="Times New Roman" w:hAnsi="Times New Roman" w:cs="Times New Roman"/>
          <w:sz w:val="24"/>
          <w:szCs w:val="24"/>
          <w:lang w:bidi="mr-IN"/>
        </w:rPr>
        <w:t>iva.</w:t>
      </w:r>
      <w:r w:rsidR="00CC0BC9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 V </w:t>
      </w:r>
      <w:r w:rsidR="006032C1" w:rsidRPr="00E007B3">
        <w:rPr>
          <w:rFonts w:ascii="Times New Roman" w:hAnsi="Times New Roman" w:cs="Times New Roman"/>
          <w:sz w:val="24"/>
          <w:szCs w:val="24"/>
          <w:lang w:bidi="mr-IN"/>
        </w:rPr>
        <w:t>záujme</w:t>
      </w:r>
      <w:r w:rsidR="00CC0BC9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 toho </w:t>
      </w:r>
      <w:r w:rsidR="006032C1" w:rsidRPr="00E007B3">
        <w:rPr>
          <w:rFonts w:ascii="Times New Roman" w:hAnsi="Times New Roman" w:cs="Times New Roman"/>
          <w:sz w:val="24"/>
          <w:szCs w:val="24"/>
          <w:lang w:bidi="mr-IN"/>
        </w:rPr>
        <w:t>viedla akreditované vzdelávanie učiteľov, organizovala metodické semináre a</w:t>
      </w:r>
      <w:r w:rsidR="00424418" w:rsidRPr="00E007B3">
        <w:rPr>
          <w:rFonts w:ascii="Times New Roman" w:hAnsi="Times New Roman" w:cs="Times New Roman"/>
          <w:sz w:val="24"/>
          <w:szCs w:val="24"/>
          <w:lang w:bidi="mr-IN"/>
        </w:rPr>
        <w:t> letné tábory.</w:t>
      </w:r>
      <w:r w:rsidR="00394542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 </w:t>
      </w:r>
      <w:r w:rsidRPr="00E007B3">
        <w:rPr>
          <w:rFonts w:ascii="Times New Roman" w:hAnsi="Times New Roman" w:cs="Times New Roman"/>
          <w:sz w:val="24"/>
          <w:szCs w:val="24"/>
          <w:lang w:bidi="mr-IN"/>
        </w:rPr>
        <w:t>Novým prvkom v štýle jej práce</w:t>
      </w:r>
      <w:r w:rsidR="00394542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 bolo</w:t>
      </w:r>
      <w:r w:rsidR="00424418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, že </w:t>
      </w:r>
      <w:r w:rsidR="00394542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v </w:t>
      </w:r>
      <w:r w:rsidR="00424418" w:rsidRPr="00E007B3">
        <w:rPr>
          <w:rFonts w:ascii="Times New Roman" w:hAnsi="Times New Roman" w:cs="Times New Roman"/>
          <w:sz w:val="24"/>
          <w:szCs w:val="24"/>
          <w:lang w:bidi="mr-IN"/>
        </w:rPr>
        <w:t>letných tematických táboro</w:t>
      </w:r>
      <w:r w:rsidR="00394542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ch sa na výskumnej práci zúčastňovali učitelia spolu so svojimi žiakmi, spolu si osvojovali metódy terénneho výskumu a spracovávania jeho výsledkov. </w:t>
      </w:r>
    </w:p>
    <w:p w14:paraId="0E8E16B2" w14:textId="0A2FDF9B" w:rsidR="00424418" w:rsidRPr="00E007B3" w:rsidRDefault="00424418" w:rsidP="00B53489">
      <w:pPr>
        <w:pStyle w:val="Odsekzoznamu"/>
        <w:tabs>
          <w:tab w:val="left" w:pos="1800"/>
          <w:tab w:val="left" w:pos="3000"/>
        </w:tabs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  <w:lang w:bidi="mr-IN"/>
        </w:rPr>
      </w:pPr>
      <w:r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Výchovu talentov považovala vždy za dôležitú úlohu </w:t>
      </w:r>
      <w:r w:rsidR="00394542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či už </w:t>
      </w:r>
      <w:r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ako muzeologička </w:t>
      </w:r>
      <w:r w:rsidR="00394542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alebo </w:t>
      </w:r>
      <w:r w:rsidRPr="00E007B3">
        <w:rPr>
          <w:rFonts w:ascii="Times New Roman" w:hAnsi="Times New Roman" w:cs="Times New Roman"/>
          <w:sz w:val="24"/>
          <w:szCs w:val="24"/>
          <w:lang w:bidi="mr-IN"/>
        </w:rPr>
        <w:t>ako učiteľka.</w:t>
      </w:r>
      <w:r w:rsidR="004D4102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 Je jedn</w:t>
      </w:r>
      <w:r w:rsidR="00394542" w:rsidRPr="00E007B3">
        <w:rPr>
          <w:rFonts w:ascii="Times New Roman" w:hAnsi="Times New Roman" w:cs="Times New Roman"/>
          <w:sz w:val="24"/>
          <w:szCs w:val="24"/>
          <w:lang w:bidi="mr-IN"/>
        </w:rPr>
        <w:t>ou</w:t>
      </w:r>
      <w:r w:rsidR="004D4102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 zo zakladateľov </w:t>
      </w:r>
      <w:r w:rsidR="00D77B94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a zároveň aj podpredsedníčkou </w:t>
      </w:r>
      <w:r w:rsidR="004D4102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Rady pre podporu talentov pri ZMPS </w:t>
      </w:r>
      <w:r w:rsidR="00394542" w:rsidRPr="00E007B3">
        <w:rPr>
          <w:rFonts w:ascii="Times New Roman" w:hAnsi="Times New Roman" w:cs="Times New Roman"/>
          <w:sz w:val="24"/>
          <w:szCs w:val="24"/>
          <w:lang w:bidi="mr-IN"/>
        </w:rPr>
        <w:t>a</w:t>
      </w:r>
      <w:r w:rsidR="00D77B94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 neskôr aj jej nástupníckej organizácie </w:t>
      </w:r>
      <w:r w:rsidR="004D4102" w:rsidRPr="00E007B3">
        <w:rPr>
          <w:rFonts w:ascii="Times New Roman" w:hAnsi="Times New Roman" w:cs="Times New Roman"/>
          <w:sz w:val="24"/>
          <w:szCs w:val="24"/>
          <w:lang w:bidi="mr-IN"/>
        </w:rPr>
        <w:t>Mentor TT</w:t>
      </w:r>
      <w:r w:rsidR="00D77B94" w:rsidRPr="00E007B3">
        <w:rPr>
          <w:rFonts w:ascii="Times New Roman" w:hAnsi="Times New Roman" w:cs="Times New Roman"/>
          <w:sz w:val="24"/>
          <w:szCs w:val="24"/>
          <w:lang w:bidi="mr-IN"/>
        </w:rPr>
        <w:t>.</w:t>
      </w:r>
    </w:p>
    <w:p w14:paraId="5057222A" w14:textId="34D6A01F" w:rsidR="004D4102" w:rsidRPr="00E007B3" w:rsidRDefault="004D4102" w:rsidP="00B53489">
      <w:pPr>
        <w:pStyle w:val="Odsekzoznamu"/>
        <w:tabs>
          <w:tab w:val="left" w:pos="1800"/>
          <w:tab w:val="left" w:pos="3000"/>
        </w:tabs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  <w:lang w:bidi="mr-IN"/>
        </w:rPr>
      </w:pPr>
      <w:r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Od r. 2006 už ako dôchodkyňa </w:t>
      </w:r>
      <w:r w:rsidR="00D77B94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je </w:t>
      </w:r>
      <w:r w:rsidRPr="00E007B3">
        <w:rPr>
          <w:rFonts w:ascii="Times New Roman" w:hAnsi="Times New Roman" w:cs="Times New Roman"/>
          <w:sz w:val="24"/>
          <w:szCs w:val="24"/>
          <w:lang w:bidi="mr-IN"/>
        </w:rPr>
        <w:t>koordinátorkou a odborným g</w:t>
      </w:r>
      <w:r w:rsidR="00D77B94" w:rsidRPr="00E007B3">
        <w:rPr>
          <w:rFonts w:ascii="Times New Roman" w:hAnsi="Times New Roman" w:cs="Times New Roman"/>
          <w:sz w:val="24"/>
          <w:szCs w:val="24"/>
          <w:lang w:bidi="mr-IN"/>
        </w:rPr>
        <w:t>a</w:t>
      </w:r>
      <w:r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rantom </w:t>
      </w:r>
      <w:r w:rsidR="00BD3B58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programu ZMPS </w:t>
      </w:r>
      <w:r w:rsidR="00BD3B58" w:rsidRPr="00E007B3">
        <w:rPr>
          <w:rFonts w:ascii="Times New Roman" w:hAnsi="Times New Roman" w:cs="Times New Roman"/>
          <w:i/>
          <w:sz w:val="24"/>
          <w:szCs w:val="24"/>
          <w:lang w:val="hu-HU" w:bidi="mr-IN"/>
        </w:rPr>
        <w:t>Kincskeresők</w:t>
      </w:r>
      <w:r w:rsidR="00BD3B58" w:rsidRPr="00E007B3">
        <w:rPr>
          <w:rFonts w:ascii="Times New Roman" w:hAnsi="Times New Roman" w:cs="Times New Roman"/>
          <w:sz w:val="24"/>
          <w:szCs w:val="24"/>
          <w:lang w:val="hu-HU" w:bidi="mr-IN"/>
        </w:rPr>
        <w:t xml:space="preserve"> </w:t>
      </w:r>
      <w:r w:rsidR="00BD3B58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(Hľadači pokladov) – </w:t>
      </w:r>
      <w:r w:rsidR="00D77B94" w:rsidRPr="00E007B3">
        <w:rPr>
          <w:rFonts w:ascii="Times New Roman" w:hAnsi="Times New Roman" w:cs="Times New Roman"/>
          <w:i/>
          <w:sz w:val="24"/>
          <w:szCs w:val="24"/>
          <w:lang w:bidi="mr-IN"/>
        </w:rPr>
        <w:t>žiaci skúmajúci regionálne hodnoty</w:t>
      </w:r>
      <w:r w:rsidR="00D77B94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. </w:t>
      </w:r>
      <w:r w:rsidR="00BD3B58" w:rsidRPr="00E007B3">
        <w:rPr>
          <w:rFonts w:ascii="Times New Roman" w:hAnsi="Times New Roman" w:cs="Times New Roman"/>
          <w:sz w:val="24"/>
          <w:szCs w:val="24"/>
          <w:lang w:bidi="mr-IN"/>
        </w:rPr>
        <w:t>Žiaci počas celoslovenskej žiackej konferencie prezentujú výsledky svojich výskumov v rámci 10</w:t>
      </w:r>
      <w:r w:rsidR="00D77B94" w:rsidRPr="00E007B3">
        <w:rPr>
          <w:rFonts w:ascii="Times New Roman" w:hAnsi="Times New Roman" w:cs="Times New Roman"/>
          <w:sz w:val="24"/>
          <w:szCs w:val="24"/>
          <w:lang w:bidi="mr-IN"/>
        </w:rPr>
        <w:t>-</w:t>
      </w:r>
      <w:r w:rsidR="00BD3B58" w:rsidRPr="00E007B3">
        <w:rPr>
          <w:rFonts w:ascii="Times New Roman" w:hAnsi="Times New Roman" w:cs="Times New Roman"/>
          <w:sz w:val="24"/>
          <w:szCs w:val="24"/>
          <w:lang w:bidi="mr-IN"/>
        </w:rPr>
        <w:t>minútovej prednášk</w:t>
      </w:r>
      <w:r w:rsidR="00D77B94" w:rsidRPr="00E007B3">
        <w:rPr>
          <w:rFonts w:ascii="Times New Roman" w:hAnsi="Times New Roman" w:cs="Times New Roman"/>
          <w:sz w:val="24"/>
          <w:szCs w:val="24"/>
          <w:lang w:bidi="mr-IN"/>
        </w:rPr>
        <w:t>y</w:t>
      </w:r>
      <w:r w:rsidR="00BD3B58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 s premietaním (najčastejšie v PowerPoint), ktoré môžu ilustrovať aj trojrozmerným materiálom. </w:t>
      </w:r>
      <w:r w:rsidR="00B10FAD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Počas uplynulých </w:t>
      </w:r>
      <w:r w:rsidR="00BD3B58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14 </w:t>
      </w:r>
      <w:r w:rsidR="00B10FAD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ročníkov </w:t>
      </w:r>
      <w:r w:rsidR="00BD3B58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prihlásili </w:t>
      </w:r>
      <w:r w:rsidR="00B10FAD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žiaci </w:t>
      </w:r>
      <w:r w:rsidR="00BD3B58" w:rsidRPr="00E007B3">
        <w:rPr>
          <w:rFonts w:ascii="Times New Roman" w:hAnsi="Times New Roman" w:cs="Times New Roman"/>
          <w:sz w:val="24"/>
          <w:szCs w:val="24"/>
          <w:lang w:bidi="mr-IN"/>
        </w:rPr>
        <w:t>viac ako 600 prednáš</w:t>
      </w:r>
      <w:r w:rsidR="0038330B" w:rsidRPr="00E007B3">
        <w:rPr>
          <w:rFonts w:ascii="Times New Roman" w:hAnsi="Times New Roman" w:cs="Times New Roman"/>
          <w:sz w:val="24"/>
          <w:szCs w:val="24"/>
          <w:lang w:bidi="mr-IN"/>
        </w:rPr>
        <w:t>ok</w:t>
      </w:r>
      <w:r w:rsidR="00BD3B58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 od </w:t>
      </w:r>
      <w:proofErr w:type="spellStart"/>
      <w:r w:rsidR="00BD3B58" w:rsidRPr="00E007B3">
        <w:rPr>
          <w:rFonts w:ascii="Times New Roman" w:hAnsi="Times New Roman" w:cs="Times New Roman"/>
          <w:sz w:val="24"/>
          <w:szCs w:val="24"/>
          <w:lang w:bidi="mr-IN"/>
        </w:rPr>
        <w:t>Medzibodrožia</w:t>
      </w:r>
      <w:proofErr w:type="spellEnd"/>
      <w:r w:rsidR="00BD3B58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 až po </w:t>
      </w:r>
      <w:r w:rsidR="002B3C33" w:rsidRPr="00E007B3">
        <w:rPr>
          <w:rFonts w:ascii="Times New Roman" w:hAnsi="Times New Roman" w:cs="Times New Roman"/>
          <w:sz w:val="24"/>
          <w:szCs w:val="24"/>
          <w:lang w:bidi="mr-IN"/>
        </w:rPr>
        <w:t>Žitný ostrov</w:t>
      </w:r>
      <w:r w:rsidR="006333A4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 a záujem o tento program</w:t>
      </w:r>
      <w:r w:rsidR="00B10FAD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 neustále rastie</w:t>
      </w:r>
      <w:r w:rsidR="0038330B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. </w:t>
      </w:r>
    </w:p>
    <w:p w14:paraId="698310E7" w14:textId="75EFF9E7" w:rsidR="002B3C33" w:rsidRPr="00E007B3" w:rsidRDefault="00B10FAD" w:rsidP="00B53489">
      <w:pPr>
        <w:pStyle w:val="Odsekzoznamu"/>
        <w:tabs>
          <w:tab w:val="left" w:pos="1800"/>
          <w:tab w:val="left" w:pos="3000"/>
        </w:tabs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  <w:lang w:bidi="mr-IN"/>
        </w:rPr>
      </w:pPr>
      <w:r w:rsidRPr="00E007B3">
        <w:rPr>
          <w:rFonts w:ascii="Times New Roman" w:hAnsi="Times New Roman" w:cs="Times New Roman"/>
          <w:sz w:val="24"/>
          <w:szCs w:val="24"/>
          <w:lang w:bidi="mr-IN"/>
        </w:rPr>
        <w:t>P</w:t>
      </w:r>
      <w:r w:rsidR="002B3C33" w:rsidRPr="00E007B3">
        <w:rPr>
          <w:rFonts w:ascii="Times New Roman" w:hAnsi="Times New Roman" w:cs="Times New Roman"/>
          <w:sz w:val="24"/>
          <w:szCs w:val="24"/>
          <w:lang w:bidi="mr-IN"/>
        </w:rPr>
        <w:t>ublik</w:t>
      </w:r>
      <w:r w:rsidR="0041114C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ačná činnosť Márie Szanyi </w:t>
      </w:r>
      <w:r w:rsidR="002B3C33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 sa viaž</w:t>
      </w:r>
      <w:r w:rsidR="0041114C" w:rsidRPr="00E007B3">
        <w:rPr>
          <w:rFonts w:ascii="Times New Roman" w:hAnsi="Times New Roman" w:cs="Times New Roman"/>
          <w:sz w:val="24"/>
          <w:szCs w:val="24"/>
          <w:lang w:bidi="mr-IN"/>
        </w:rPr>
        <w:t>e</w:t>
      </w:r>
      <w:r w:rsidR="002B3C33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 k</w:t>
      </w:r>
      <w:r w:rsidR="0038330B" w:rsidRPr="00E007B3">
        <w:rPr>
          <w:rFonts w:ascii="Times New Roman" w:hAnsi="Times New Roman" w:cs="Times New Roman"/>
          <w:sz w:val="24"/>
          <w:szCs w:val="24"/>
          <w:lang w:bidi="mr-IN"/>
        </w:rPr>
        <w:t> </w:t>
      </w:r>
      <w:r w:rsidR="002B3C33" w:rsidRPr="00E007B3">
        <w:rPr>
          <w:rFonts w:ascii="Times New Roman" w:hAnsi="Times New Roman" w:cs="Times New Roman"/>
          <w:sz w:val="24"/>
          <w:szCs w:val="24"/>
          <w:lang w:bidi="mr-IN"/>
        </w:rPr>
        <w:t>etnografi</w:t>
      </w:r>
      <w:r w:rsidR="0038330B" w:rsidRPr="00E007B3">
        <w:rPr>
          <w:rFonts w:ascii="Times New Roman" w:hAnsi="Times New Roman" w:cs="Times New Roman"/>
          <w:sz w:val="24"/>
          <w:szCs w:val="24"/>
          <w:lang w:bidi="mr-IN"/>
        </w:rPr>
        <w:t>i i</w:t>
      </w:r>
      <w:r w:rsidR="002B3C33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 k pedagogike. </w:t>
      </w:r>
      <w:r w:rsidR="00484907" w:rsidRPr="00E007B3">
        <w:rPr>
          <w:rFonts w:ascii="Times New Roman" w:hAnsi="Times New Roman" w:cs="Times New Roman"/>
          <w:sz w:val="24"/>
          <w:szCs w:val="24"/>
          <w:lang w:bidi="mr-IN"/>
        </w:rPr>
        <w:t>Dlhé roky redigovala časopis maďarských učiteľov na Slovensku</w:t>
      </w:r>
      <w:r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 – </w:t>
      </w:r>
      <w:proofErr w:type="spellStart"/>
      <w:r w:rsidRPr="00E007B3">
        <w:rPr>
          <w:rFonts w:ascii="Times New Roman" w:hAnsi="Times New Roman" w:cs="Times New Roman"/>
          <w:i/>
          <w:sz w:val="24"/>
          <w:szCs w:val="24"/>
          <w:lang w:bidi="mr-IN"/>
        </w:rPr>
        <w:t>Pedagógusfórum</w:t>
      </w:r>
      <w:proofErr w:type="spellEnd"/>
      <w:r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  (Pedagogické fórum),</w:t>
      </w:r>
      <w:r w:rsidR="00484907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 </w:t>
      </w:r>
      <w:r w:rsidR="00EB4304" w:rsidRPr="00E007B3">
        <w:rPr>
          <w:rFonts w:ascii="Times New Roman" w:hAnsi="Times New Roman" w:cs="Times New Roman"/>
          <w:sz w:val="24"/>
          <w:szCs w:val="24"/>
          <w:lang w:bidi="mr-IN"/>
        </w:rPr>
        <w:t>dva</w:t>
      </w:r>
      <w:r w:rsidR="00484907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 roky bola jeho šéfredaktorkou. </w:t>
      </w:r>
      <w:r w:rsidR="0041114C" w:rsidRPr="00E007B3">
        <w:rPr>
          <w:rFonts w:ascii="Times New Roman" w:hAnsi="Times New Roman" w:cs="Times New Roman"/>
          <w:sz w:val="24"/>
          <w:szCs w:val="24"/>
          <w:lang w:bidi="mr-IN"/>
        </w:rPr>
        <w:t>Jej e</w:t>
      </w:r>
      <w:r w:rsidR="0038330B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tnografické publikácie majú najmä vedecko-populárny </w:t>
      </w:r>
      <w:r w:rsidR="00934BEC" w:rsidRPr="00E007B3">
        <w:rPr>
          <w:rFonts w:ascii="Times New Roman" w:hAnsi="Times New Roman" w:cs="Times New Roman"/>
          <w:sz w:val="24"/>
          <w:szCs w:val="24"/>
          <w:lang w:bidi="mr-IN"/>
        </w:rPr>
        <w:t>a popisný</w:t>
      </w:r>
      <w:r w:rsidR="0041114C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 </w:t>
      </w:r>
      <w:r w:rsidR="0038330B" w:rsidRPr="00E007B3">
        <w:rPr>
          <w:rFonts w:ascii="Times New Roman" w:hAnsi="Times New Roman" w:cs="Times New Roman"/>
          <w:sz w:val="24"/>
          <w:szCs w:val="24"/>
          <w:lang w:bidi="mr-IN"/>
        </w:rPr>
        <w:t>charakter.</w:t>
      </w:r>
    </w:p>
    <w:p w14:paraId="2208C330" w14:textId="5472211D" w:rsidR="00484907" w:rsidRPr="00E007B3" w:rsidRDefault="00484907" w:rsidP="00B53489">
      <w:pPr>
        <w:pStyle w:val="Odsekzoznamu"/>
        <w:tabs>
          <w:tab w:val="left" w:pos="1800"/>
          <w:tab w:val="left" w:pos="3000"/>
        </w:tabs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  <w:lang w:bidi="mr-IN"/>
        </w:rPr>
      </w:pPr>
      <w:r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Od útlej mladosti sa aktívne zapojila do práce </w:t>
      </w:r>
      <w:proofErr w:type="spellStart"/>
      <w:r w:rsidRPr="00E007B3">
        <w:rPr>
          <w:rFonts w:ascii="Times New Roman" w:hAnsi="Times New Roman" w:cs="Times New Roman"/>
          <w:sz w:val="24"/>
          <w:szCs w:val="24"/>
          <w:lang w:bidi="mr-IN"/>
        </w:rPr>
        <w:t>Csemadoku</w:t>
      </w:r>
      <w:proofErr w:type="spellEnd"/>
      <w:r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 (v rodnej obci organizovala liter</w:t>
      </w:r>
      <w:r w:rsidR="00ED1EEB" w:rsidRPr="00E007B3">
        <w:rPr>
          <w:rFonts w:ascii="Times New Roman" w:hAnsi="Times New Roman" w:cs="Times New Roman"/>
          <w:sz w:val="24"/>
          <w:szCs w:val="24"/>
          <w:lang w:bidi="mr-IN"/>
        </w:rPr>
        <w:t>á</w:t>
      </w:r>
      <w:r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rne </w:t>
      </w:r>
      <w:r w:rsidR="00ED1EEB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večierky s dramatizáciou, pôsobila v miestnom divadelnom i tanečnom súbore). </w:t>
      </w:r>
      <w:r w:rsidR="00AD4744" w:rsidRPr="00E007B3">
        <w:rPr>
          <w:rFonts w:ascii="Times New Roman" w:hAnsi="Times New Roman" w:cs="Times New Roman"/>
          <w:sz w:val="24"/>
          <w:szCs w:val="24"/>
          <w:lang w:bidi="mr-IN"/>
        </w:rPr>
        <w:t>Od ukončeni</w:t>
      </w:r>
      <w:r w:rsidR="0038330B" w:rsidRPr="00E007B3">
        <w:rPr>
          <w:rFonts w:ascii="Times New Roman" w:hAnsi="Times New Roman" w:cs="Times New Roman"/>
          <w:sz w:val="24"/>
          <w:szCs w:val="24"/>
          <w:lang w:bidi="mr-IN"/>
        </w:rPr>
        <w:t>a</w:t>
      </w:r>
      <w:r w:rsidR="00AD4744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 etnografických štúdií </w:t>
      </w:r>
      <w:r w:rsidR="006A4A76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bola predsedníčkou Národopisnej sekcie ÚV </w:t>
      </w:r>
      <w:proofErr w:type="spellStart"/>
      <w:r w:rsidR="006A4A76" w:rsidRPr="00E007B3">
        <w:rPr>
          <w:rFonts w:ascii="Times New Roman" w:hAnsi="Times New Roman" w:cs="Times New Roman"/>
          <w:sz w:val="24"/>
          <w:szCs w:val="24"/>
          <w:lang w:bidi="mr-IN"/>
        </w:rPr>
        <w:t>Csemadoku</w:t>
      </w:r>
      <w:proofErr w:type="spellEnd"/>
      <w:r w:rsidR="006A4A76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 </w:t>
      </w:r>
      <w:r w:rsidR="00AD4744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 </w:t>
      </w:r>
      <w:r w:rsidR="006A4A76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(1974–1989). </w:t>
      </w:r>
      <w:r w:rsidR="0038330B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Počas niekoľkých rokov </w:t>
      </w:r>
      <w:r w:rsidR="006A4A76" w:rsidRPr="00E007B3">
        <w:rPr>
          <w:rFonts w:ascii="Times New Roman" w:hAnsi="Times New Roman" w:cs="Times New Roman"/>
          <w:sz w:val="24"/>
          <w:szCs w:val="24"/>
          <w:lang w:bidi="mr-IN"/>
        </w:rPr>
        <w:t>uspor</w:t>
      </w:r>
      <w:r w:rsidR="0041114C" w:rsidRPr="00E007B3">
        <w:rPr>
          <w:rFonts w:ascii="Times New Roman" w:hAnsi="Times New Roman" w:cs="Times New Roman"/>
          <w:sz w:val="24"/>
          <w:szCs w:val="24"/>
          <w:lang w:bidi="mr-IN"/>
        </w:rPr>
        <w:t>adúvala</w:t>
      </w:r>
      <w:r w:rsidR="006A4A76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 </w:t>
      </w:r>
      <w:r w:rsidR="0041114C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národopisné </w:t>
      </w:r>
      <w:r w:rsidR="006A4A76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 výstav</w:t>
      </w:r>
      <w:r w:rsidR="0041114C" w:rsidRPr="00E007B3">
        <w:rPr>
          <w:rFonts w:ascii="Times New Roman" w:hAnsi="Times New Roman" w:cs="Times New Roman"/>
          <w:sz w:val="24"/>
          <w:szCs w:val="24"/>
          <w:lang w:bidi="mr-IN"/>
        </w:rPr>
        <w:t>y</w:t>
      </w:r>
      <w:r w:rsidR="006A4A76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 v rámci  </w:t>
      </w:r>
      <w:r w:rsidR="006A4A76" w:rsidRPr="00E007B3">
        <w:rPr>
          <w:rFonts w:ascii="Times New Roman" w:hAnsi="Times New Roman" w:cs="Times New Roman"/>
          <w:sz w:val="24"/>
          <w:szCs w:val="24"/>
          <w:lang w:bidi="mr-IN"/>
        </w:rPr>
        <w:lastRenderedPageBreak/>
        <w:t>celoslovenského folklórneho festivalu v Želi</w:t>
      </w:r>
      <w:r w:rsidR="00B10FAD" w:rsidRPr="00E007B3">
        <w:rPr>
          <w:rFonts w:ascii="Times New Roman" w:hAnsi="Times New Roman" w:cs="Times New Roman"/>
          <w:sz w:val="24"/>
          <w:szCs w:val="24"/>
          <w:lang w:bidi="mr-IN"/>
        </w:rPr>
        <w:t>e</w:t>
      </w:r>
      <w:r w:rsidR="006A4A76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zovciach. Od r. 1989 niekoľko rokov viedla </w:t>
      </w:r>
      <w:r w:rsidR="00B53489" w:rsidRPr="00E007B3">
        <w:rPr>
          <w:rFonts w:ascii="Times New Roman" w:hAnsi="Times New Roman" w:cs="Times New Roman"/>
          <w:sz w:val="24"/>
          <w:szCs w:val="24"/>
          <w:lang w:bidi="mr-IN"/>
        </w:rPr>
        <w:t>P</w:t>
      </w:r>
      <w:r w:rsidR="006A4A76" w:rsidRPr="00E007B3">
        <w:rPr>
          <w:rFonts w:ascii="Times New Roman" w:hAnsi="Times New Roman" w:cs="Times New Roman"/>
          <w:sz w:val="24"/>
          <w:szCs w:val="24"/>
          <w:lang w:bidi="mr-IN"/>
        </w:rPr>
        <w:t>edagogick</w:t>
      </w:r>
      <w:r w:rsidR="00B53489" w:rsidRPr="00E007B3">
        <w:rPr>
          <w:rFonts w:ascii="Times New Roman" w:hAnsi="Times New Roman" w:cs="Times New Roman"/>
          <w:sz w:val="24"/>
          <w:szCs w:val="24"/>
          <w:lang w:bidi="mr-IN"/>
        </w:rPr>
        <w:t>ú</w:t>
      </w:r>
      <w:r w:rsidR="006A4A76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 sekciu </w:t>
      </w:r>
      <w:r w:rsidR="00B53489" w:rsidRPr="00E007B3">
        <w:rPr>
          <w:rFonts w:ascii="Times New Roman" w:hAnsi="Times New Roman" w:cs="Times New Roman"/>
          <w:sz w:val="24"/>
          <w:szCs w:val="24"/>
          <w:lang w:bidi="mr-IN"/>
        </w:rPr>
        <w:t>Národopisnej spoločnosti Maďarov na Slovensku.</w:t>
      </w:r>
      <w:r w:rsidR="006A4A76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 </w:t>
      </w:r>
      <w:r w:rsidR="0038330B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 </w:t>
      </w:r>
    </w:p>
    <w:p w14:paraId="7FDBB5E4" w14:textId="00E4817B" w:rsidR="002856A0" w:rsidRPr="00E007B3" w:rsidRDefault="00B53489" w:rsidP="001C795B">
      <w:pPr>
        <w:spacing w:after="0"/>
        <w:ind w:firstLine="567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E007B3">
        <w:rPr>
          <w:rFonts w:ascii="Times New Roman" w:hAnsi="Times New Roman" w:cs="Times New Roman"/>
          <w:sz w:val="24"/>
          <w:szCs w:val="24"/>
        </w:rPr>
        <w:t xml:space="preserve">Začiatkom 1990-tych rokov </w:t>
      </w:r>
      <w:r w:rsidR="00031645" w:rsidRPr="00E007B3">
        <w:rPr>
          <w:rFonts w:ascii="Times New Roman" w:hAnsi="Times New Roman" w:cs="Times New Roman"/>
          <w:sz w:val="24"/>
          <w:szCs w:val="24"/>
        </w:rPr>
        <w:t xml:space="preserve">(1991–1992) </w:t>
      </w:r>
      <w:r w:rsidR="0038330B" w:rsidRPr="00E007B3">
        <w:rPr>
          <w:rFonts w:ascii="Times New Roman" w:hAnsi="Times New Roman" w:cs="Times New Roman"/>
          <w:sz w:val="24"/>
          <w:szCs w:val="24"/>
        </w:rPr>
        <w:t>popri pôsoben</w:t>
      </w:r>
      <w:r w:rsidR="0041114C" w:rsidRPr="00E007B3">
        <w:rPr>
          <w:rFonts w:ascii="Times New Roman" w:hAnsi="Times New Roman" w:cs="Times New Roman"/>
          <w:sz w:val="24"/>
          <w:szCs w:val="24"/>
        </w:rPr>
        <w:t>í</w:t>
      </w:r>
      <w:r w:rsidR="0038330B" w:rsidRPr="00E007B3">
        <w:rPr>
          <w:rFonts w:ascii="Times New Roman" w:hAnsi="Times New Roman" w:cs="Times New Roman"/>
          <w:sz w:val="24"/>
          <w:szCs w:val="24"/>
        </w:rPr>
        <w:t xml:space="preserve"> na ZŠ vo Veľkej </w:t>
      </w:r>
      <w:proofErr w:type="spellStart"/>
      <w:r w:rsidR="0038330B" w:rsidRPr="00E007B3">
        <w:rPr>
          <w:rFonts w:ascii="Times New Roman" w:hAnsi="Times New Roman" w:cs="Times New Roman"/>
          <w:sz w:val="24"/>
          <w:szCs w:val="24"/>
        </w:rPr>
        <w:t>Mači</w:t>
      </w:r>
      <w:proofErr w:type="spellEnd"/>
      <w:r w:rsidR="0038330B" w:rsidRPr="00E007B3">
        <w:rPr>
          <w:rFonts w:ascii="Times New Roman" w:hAnsi="Times New Roman" w:cs="Times New Roman"/>
          <w:sz w:val="24"/>
          <w:szCs w:val="24"/>
        </w:rPr>
        <w:t xml:space="preserve"> </w:t>
      </w:r>
      <w:r w:rsidR="00031645" w:rsidRPr="00E007B3">
        <w:rPr>
          <w:rFonts w:ascii="Times New Roman" w:hAnsi="Times New Roman" w:cs="Times New Roman"/>
          <w:sz w:val="24"/>
          <w:szCs w:val="24"/>
        </w:rPr>
        <w:t>extern</w:t>
      </w:r>
      <w:r w:rsidR="0038330B" w:rsidRPr="00E007B3">
        <w:rPr>
          <w:rFonts w:ascii="Times New Roman" w:hAnsi="Times New Roman" w:cs="Times New Roman"/>
          <w:sz w:val="24"/>
          <w:szCs w:val="24"/>
        </w:rPr>
        <w:t>e</w:t>
      </w:r>
      <w:r w:rsidRPr="00E007B3">
        <w:rPr>
          <w:rFonts w:ascii="Times New Roman" w:hAnsi="Times New Roman" w:cs="Times New Roman"/>
          <w:sz w:val="24"/>
          <w:szCs w:val="24"/>
        </w:rPr>
        <w:t xml:space="preserve"> </w:t>
      </w:r>
      <w:r w:rsidR="0038330B" w:rsidRPr="00E007B3">
        <w:rPr>
          <w:rFonts w:ascii="Times New Roman" w:hAnsi="Times New Roman" w:cs="Times New Roman"/>
          <w:sz w:val="24"/>
          <w:szCs w:val="24"/>
        </w:rPr>
        <w:t xml:space="preserve">viedla </w:t>
      </w:r>
      <w:r w:rsidRPr="00E007B3">
        <w:rPr>
          <w:rFonts w:ascii="Times New Roman" w:hAnsi="Times New Roman" w:cs="Times New Roman"/>
          <w:sz w:val="24"/>
          <w:szCs w:val="24"/>
        </w:rPr>
        <w:t xml:space="preserve"> </w:t>
      </w:r>
      <w:r w:rsidR="0038330B" w:rsidRPr="00E007B3">
        <w:rPr>
          <w:rFonts w:ascii="Times New Roman" w:hAnsi="Times New Roman" w:cs="Times New Roman"/>
          <w:sz w:val="24"/>
          <w:szCs w:val="24"/>
        </w:rPr>
        <w:t xml:space="preserve">seminár etnografie </w:t>
      </w:r>
      <w:r w:rsidRPr="00E007B3">
        <w:rPr>
          <w:rFonts w:ascii="Times New Roman" w:hAnsi="Times New Roman" w:cs="Times New Roman"/>
          <w:sz w:val="24"/>
          <w:szCs w:val="24"/>
        </w:rPr>
        <w:t xml:space="preserve">na Pedagogickej fakulte </w:t>
      </w:r>
      <w:r w:rsidR="00031645" w:rsidRPr="00E007B3">
        <w:rPr>
          <w:rFonts w:ascii="Times New Roman" w:hAnsi="Times New Roman" w:cs="Times New Roman"/>
          <w:sz w:val="24"/>
          <w:szCs w:val="24"/>
        </w:rPr>
        <w:t xml:space="preserve"> </w:t>
      </w:r>
      <w:r w:rsidR="009A735E" w:rsidRPr="00E007B3">
        <w:rPr>
          <w:rFonts w:ascii="Times New Roman" w:hAnsi="Times New Roman" w:cs="Times New Roman"/>
          <w:sz w:val="24"/>
          <w:szCs w:val="24"/>
        </w:rPr>
        <w:t xml:space="preserve">– dnes </w:t>
      </w:r>
      <w:r w:rsidR="00031645" w:rsidRPr="00E007B3">
        <w:rPr>
          <w:rFonts w:ascii="Times New Roman" w:hAnsi="Times New Roman" w:cs="Times New Roman"/>
          <w:sz w:val="24"/>
          <w:szCs w:val="24"/>
        </w:rPr>
        <w:t>Univerzita</w:t>
      </w:r>
      <w:r w:rsidR="009A735E" w:rsidRPr="00E007B3">
        <w:rPr>
          <w:rFonts w:ascii="Times New Roman" w:hAnsi="Times New Roman" w:cs="Times New Roman"/>
          <w:sz w:val="24"/>
          <w:szCs w:val="24"/>
        </w:rPr>
        <w:t xml:space="preserve"> </w:t>
      </w:r>
      <w:r w:rsidR="00031645" w:rsidRPr="00E007B3">
        <w:rPr>
          <w:rFonts w:ascii="Times New Roman" w:hAnsi="Times New Roman" w:cs="Times New Roman"/>
          <w:sz w:val="24"/>
          <w:szCs w:val="24"/>
        </w:rPr>
        <w:t>Konštantína Filozofa</w:t>
      </w:r>
      <w:r w:rsidR="009A735E" w:rsidRPr="00E007B3">
        <w:rPr>
          <w:rFonts w:ascii="Times New Roman" w:hAnsi="Times New Roman" w:cs="Times New Roman"/>
          <w:sz w:val="24"/>
          <w:szCs w:val="24"/>
        </w:rPr>
        <w:t xml:space="preserve"> –</w:t>
      </w:r>
      <w:r w:rsidR="00031645" w:rsidRPr="00E007B3">
        <w:rPr>
          <w:rFonts w:ascii="Times New Roman" w:hAnsi="Times New Roman" w:cs="Times New Roman"/>
          <w:sz w:val="24"/>
          <w:szCs w:val="24"/>
        </w:rPr>
        <w:t xml:space="preserve"> v Nitre, </w:t>
      </w:r>
      <w:r w:rsidR="009A735E" w:rsidRPr="00E007B3">
        <w:rPr>
          <w:rFonts w:ascii="Times New Roman" w:hAnsi="Times New Roman" w:cs="Times New Roman"/>
          <w:sz w:val="24"/>
          <w:szCs w:val="24"/>
        </w:rPr>
        <w:t xml:space="preserve">ale </w:t>
      </w:r>
      <w:r w:rsidR="00031645" w:rsidRPr="00E007B3">
        <w:rPr>
          <w:rFonts w:ascii="Times New Roman" w:hAnsi="Times New Roman" w:cs="Times New Roman"/>
          <w:sz w:val="24"/>
          <w:szCs w:val="24"/>
        </w:rPr>
        <w:t xml:space="preserve">aj v ďalších </w:t>
      </w:r>
      <w:r w:rsidR="009A735E" w:rsidRPr="00E007B3">
        <w:rPr>
          <w:rFonts w:ascii="Times New Roman" w:hAnsi="Times New Roman" w:cs="Times New Roman"/>
          <w:sz w:val="24"/>
          <w:szCs w:val="24"/>
        </w:rPr>
        <w:t xml:space="preserve">rokoch </w:t>
      </w:r>
      <w:r w:rsidR="00031645" w:rsidRPr="00E007B3">
        <w:rPr>
          <w:rFonts w:ascii="Times New Roman" w:hAnsi="Times New Roman" w:cs="Times New Roman"/>
          <w:sz w:val="24"/>
          <w:szCs w:val="24"/>
        </w:rPr>
        <w:t>bola konzultantkou diplomových prác  s</w:t>
      </w:r>
      <w:r w:rsidR="009A735E" w:rsidRPr="00E007B3">
        <w:rPr>
          <w:rFonts w:ascii="Times New Roman" w:hAnsi="Times New Roman" w:cs="Times New Roman"/>
          <w:sz w:val="24"/>
          <w:szCs w:val="24"/>
        </w:rPr>
        <w:t xml:space="preserve"> tematikou z regionálnej histórie, </w:t>
      </w:r>
      <w:r w:rsidR="00031645" w:rsidRPr="00E007B3">
        <w:rPr>
          <w:rFonts w:ascii="Times New Roman" w:hAnsi="Times New Roman" w:cs="Times New Roman"/>
          <w:sz w:val="24"/>
          <w:szCs w:val="24"/>
        </w:rPr>
        <w:t>národopis</w:t>
      </w:r>
      <w:r w:rsidR="009A735E" w:rsidRPr="00E007B3">
        <w:rPr>
          <w:rFonts w:ascii="Times New Roman" w:hAnsi="Times New Roman" w:cs="Times New Roman"/>
          <w:sz w:val="24"/>
          <w:szCs w:val="24"/>
        </w:rPr>
        <w:t>u a dialektológie.</w:t>
      </w:r>
      <w:r w:rsidR="00031645" w:rsidRPr="00E007B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D1DFE79" w14:textId="4E87655E" w:rsidR="00EA3343" w:rsidRPr="00E007B3" w:rsidRDefault="00D3520C" w:rsidP="001C795B">
      <w:pPr>
        <w:spacing w:after="0"/>
        <w:ind w:firstLine="567"/>
        <w:contextualSpacing/>
        <w:jc w:val="both"/>
        <w:rPr>
          <w:rFonts w:ascii="Times New Roman" w:hAnsi="Times New Roman" w:cs="Times New Roman"/>
          <w:i/>
          <w:sz w:val="24"/>
          <w:szCs w:val="24"/>
        </w:rPr>
      </w:pPr>
      <w:r w:rsidRPr="00E007B3">
        <w:rPr>
          <w:rFonts w:ascii="Times New Roman" w:hAnsi="Times New Roman" w:cs="Times New Roman"/>
          <w:sz w:val="24"/>
          <w:szCs w:val="24"/>
        </w:rPr>
        <w:t xml:space="preserve">Za svoju </w:t>
      </w:r>
      <w:r w:rsidR="00EA3343" w:rsidRPr="00E007B3">
        <w:rPr>
          <w:rFonts w:ascii="Times New Roman" w:hAnsi="Times New Roman" w:cs="Times New Roman"/>
          <w:sz w:val="24"/>
          <w:szCs w:val="24"/>
        </w:rPr>
        <w:t>etnografick</w:t>
      </w:r>
      <w:r w:rsidRPr="00E007B3">
        <w:rPr>
          <w:rFonts w:ascii="Times New Roman" w:hAnsi="Times New Roman" w:cs="Times New Roman"/>
          <w:sz w:val="24"/>
          <w:szCs w:val="24"/>
        </w:rPr>
        <w:t>ú</w:t>
      </w:r>
      <w:r w:rsidR="00EC0C38" w:rsidRPr="00E007B3">
        <w:rPr>
          <w:rFonts w:ascii="Times New Roman" w:hAnsi="Times New Roman" w:cs="Times New Roman"/>
          <w:sz w:val="24"/>
          <w:szCs w:val="24"/>
        </w:rPr>
        <w:t xml:space="preserve"> </w:t>
      </w:r>
      <w:r w:rsidR="00EA3343" w:rsidRPr="00E007B3">
        <w:rPr>
          <w:rFonts w:ascii="Times New Roman" w:hAnsi="Times New Roman" w:cs="Times New Roman"/>
          <w:sz w:val="24"/>
          <w:szCs w:val="24"/>
        </w:rPr>
        <w:t xml:space="preserve"> a pedagogick</w:t>
      </w:r>
      <w:r w:rsidRPr="00E007B3">
        <w:rPr>
          <w:rFonts w:ascii="Times New Roman" w:hAnsi="Times New Roman" w:cs="Times New Roman"/>
          <w:sz w:val="24"/>
          <w:szCs w:val="24"/>
        </w:rPr>
        <w:t>ú</w:t>
      </w:r>
      <w:r w:rsidR="00EA3343" w:rsidRPr="00E007B3">
        <w:rPr>
          <w:rFonts w:ascii="Times New Roman" w:hAnsi="Times New Roman" w:cs="Times New Roman"/>
          <w:sz w:val="24"/>
          <w:szCs w:val="24"/>
        </w:rPr>
        <w:t xml:space="preserve"> činnos</w:t>
      </w:r>
      <w:r w:rsidR="00EC0C38" w:rsidRPr="00E007B3">
        <w:rPr>
          <w:rFonts w:ascii="Times New Roman" w:hAnsi="Times New Roman" w:cs="Times New Roman"/>
          <w:sz w:val="24"/>
          <w:szCs w:val="24"/>
        </w:rPr>
        <w:t xml:space="preserve">ť </w:t>
      </w:r>
      <w:r w:rsidRPr="00E007B3">
        <w:rPr>
          <w:rFonts w:ascii="Times New Roman" w:hAnsi="Times New Roman" w:cs="Times New Roman"/>
          <w:sz w:val="24"/>
          <w:szCs w:val="24"/>
        </w:rPr>
        <w:t xml:space="preserve">získala viaceré uznania </w:t>
      </w:r>
      <w:r w:rsidR="00EA3343" w:rsidRPr="00E007B3">
        <w:rPr>
          <w:rFonts w:ascii="Times New Roman" w:hAnsi="Times New Roman" w:cs="Times New Roman"/>
          <w:sz w:val="24"/>
          <w:szCs w:val="24"/>
        </w:rPr>
        <w:t>a vyznamenania</w:t>
      </w:r>
      <w:r w:rsidR="00A029CC" w:rsidRPr="00E007B3">
        <w:rPr>
          <w:rFonts w:ascii="Times New Roman" w:hAnsi="Times New Roman" w:cs="Times New Roman"/>
          <w:sz w:val="24"/>
          <w:szCs w:val="24"/>
        </w:rPr>
        <w:t>mi</w:t>
      </w:r>
      <w:r w:rsidR="00EA3343" w:rsidRPr="00E007B3">
        <w:rPr>
          <w:rFonts w:ascii="Times New Roman" w:hAnsi="Times New Roman" w:cs="Times New Roman"/>
          <w:sz w:val="24"/>
          <w:szCs w:val="24"/>
        </w:rPr>
        <w:t>, ktor</w:t>
      </w:r>
      <w:r w:rsidRPr="00E007B3">
        <w:rPr>
          <w:rFonts w:ascii="Times New Roman" w:hAnsi="Times New Roman" w:cs="Times New Roman"/>
          <w:sz w:val="24"/>
          <w:szCs w:val="24"/>
        </w:rPr>
        <w:t xml:space="preserve">ými bola </w:t>
      </w:r>
      <w:r w:rsidR="00EA3343" w:rsidRPr="00E007B3">
        <w:rPr>
          <w:rFonts w:ascii="Times New Roman" w:hAnsi="Times New Roman" w:cs="Times New Roman"/>
          <w:sz w:val="24"/>
          <w:szCs w:val="24"/>
        </w:rPr>
        <w:t xml:space="preserve"> </w:t>
      </w:r>
      <w:r w:rsidRPr="00E007B3">
        <w:rPr>
          <w:rFonts w:ascii="Times New Roman" w:hAnsi="Times New Roman" w:cs="Times New Roman"/>
          <w:sz w:val="24"/>
          <w:szCs w:val="24"/>
        </w:rPr>
        <w:t xml:space="preserve">ocenená najmä jej veľmi záslužná práca s mládežou v rámci programu </w:t>
      </w:r>
      <w:r w:rsidR="00EA3343" w:rsidRPr="00E007B3">
        <w:rPr>
          <w:rFonts w:ascii="Times New Roman" w:hAnsi="Times New Roman" w:cs="Times New Roman"/>
          <w:i/>
          <w:sz w:val="24"/>
          <w:szCs w:val="24"/>
          <w:lang w:val="hu-HU" w:bidi="mr-IN"/>
        </w:rPr>
        <w:t>Kincskeresők</w:t>
      </w:r>
      <w:r w:rsidR="00EA3343" w:rsidRPr="00E007B3">
        <w:rPr>
          <w:rFonts w:ascii="Times New Roman" w:hAnsi="Times New Roman" w:cs="Times New Roman"/>
          <w:sz w:val="24"/>
          <w:szCs w:val="24"/>
          <w:lang w:val="hu-HU" w:bidi="mr-IN"/>
        </w:rPr>
        <w:t xml:space="preserve"> </w:t>
      </w:r>
      <w:r w:rsidR="00EA3343" w:rsidRPr="00E007B3">
        <w:rPr>
          <w:rFonts w:ascii="Times New Roman" w:hAnsi="Times New Roman" w:cs="Times New Roman"/>
          <w:sz w:val="24"/>
          <w:szCs w:val="24"/>
          <w:lang w:bidi="mr-IN"/>
        </w:rPr>
        <w:t xml:space="preserve">(Hľadači pokladov) – </w:t>
      </w:r>
      <w:r w:rsidRPr="00E007B3">
        <w:rPr>
          <w:rFonts w:ascii="Times New Roman" w:hAnsi="Times New Roman" w:cs="Times New Roman"/>
          <w:i/>
          <w:sz w:val="24"/>
          <w:szCs w:val="24"/>
          <w:lang w:bidi="mr-IN"/>
        </w:rPr>
        <w:t>žiaci skúmajúci regionálne hodnoty.</w:t>
      </w:r>
    </w:p>
    <w:sectPr w:rsidR="00EA3343" w:rsidRPr="00E007B3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291B520" w14:textId="77777777" w:rsidR="00B21580" w:rsidRDefault="00B21580">
      <w:pPr>
        <w:spacing w:after="0" w:line="240" w:lineRule="auto"/>
      </w:pPr>
      <w:r>
        <w:separator/>
      </w:r>
    </w:p>
  </w:endnote>
  <w:endnote w:type="continuationSeparator" w:id="0">
    <w:p w14:paraId="6FDD029C" w14:textId="77777777" w:rsidR="00B21580" w:rsidRDefault="00B215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altName w:val="Arial"/>
    <w:charset w:val="EE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563135716"/>
      <w:docPartObj>
        <w:docPartGallery w:val="Page Numbers (Bottom of Page)"/>
        <w:docPartUnique/>
      </w:docPartObj>
    </w:sdtPr>
    <w:sdtEndPr/>
    <w:sdtContent>
      <w:p w14:paraId="1AC017AF" w14:textId="77777777" w:rsidR="00845496" w:rsidRDefault="002D64BF">
        <w:pPr>
          <w:pStyle w:val="Pt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D2347" w:rsidRPr="001D2347">
          <w:rPr>
            <w:noProof/>
            <w:lang w:val="hu-HU"/>
          </w:rPr>
          <w:t>1</w:t>
        </w:r>
        <w:r>
          <w:fldChar w:fldCharType="end"/>
        </w:r>
      </w:p>
    </w:sdtContent>
  </w:sdt>
  <w:p w14:paraId="56595B75" w14:textId="77777777" w:rsidR="00845496" w:rsidRDefault="001D2347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EB48D6D" w14:textId="77777777" w:rsidR="00B21580" w:rsidRDefault="00B21580">
      <w:pPr>
        <w:spacing w:after="0" w:line="240" w:lineRule="auto"/>
      </w:pPr>
      <w:r>
        <w:separator/>
      </w:r>
    </w:p>
  </w:footnote>
  <w:footnote w:type="continuationSeparator" w:id="0">
    <w:p w14:paraId="481119E1" w14:textId="77777777" w:rsidR="00B21580" w:rsidRDefault="00B2158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ysDAwMLA0NjMzMjBX0lEKTi0uzszPAykwqgUAbAsJXCwAAAA="/>
  </w:docVars>
  <w:rsids>
    <w:rsidRoot w:val="00DD1FFC"/>
    <w:rsid w:val="00031645"/>
    <w:rsid w:val="0004756C"/>
    <w:rsid w:val="001C795B"/>
    <w:rsid w:val="001D2347"/>
    <w:rsid w:val="00223446"/>
    <w:rsid w:val="0023270B"/>
    <w:rsid w:val="002856A0"/>
    <w:rsid w:val="002B3C33"/>
    <w:rsid w:val="002D64BF"/>
    <w:rsid w:val="00360799"/>
    <w:rsid w:val="00361D12"/>
    <w:rsid w:val="00366DF4"/>
    <w:rsid w:val="00381AAF"/>
    <w:rsid w:val="0038330B"/>
    <w:rsid w:val="003879B0"/>
    <w:rsid w:val="00394542"/>
    <w:rsid w:val="0041114C"/>
    <w:rsid w:val="00424418"/>
    <w:rsid w:val="00484907"/>
    <w:rsid w:val="0048578C"/>
    <w:rsid w:val="004B07D0"/>
    <w:rsid w:val="004D4102"/>
    <w:rsid w:val="005A0C13"/>
    <w:rsid w:val="006032C1"/>
    <w:rsid w:val="00613BA7"/>
    <w:rsid w:val="006333A4"/>
    <w:rsid w:val="006A4A76"/>
    <w:rsid w:val="007407E4"/>
    <w:rsid w:val="007970CC"/>
    <w:rsid w:val="0087365B"/>
    <w:rsid w:val="00873797"/>
    <w:rsid w:val="008874C4"/>
    <w:rsid w:val="009221F6"/>
    <w:rsid w:val="00934BEC"/>
    <w:rsid w:val="009A735E"/>
    <w:rsid w:val="009F5EF5"/>
    <w:rsid w:val="00A01EEC"/>
    <w:rsid w:val="00A029CC"/>
    <w:rsid w:val="00A70B0A"/>
    <w:rsid w:val="00A94D90"/>
    <w:rsid w:val="00AA5DC2"/>
    <w:rsid w:val="00AD4744"/>
    <w:rsid w:val="00B10FAD"/>
    <w:rsid w:val="00B21580"/>
    <w:rsid w:val="00B508D1"/>
    <w:rsid w:val="00B53489"/>
    <w:rsid w:val="00B6755F"/>
    <w:rsid w:val="00BD3B58"/>
    <w:rsid w:val="00C552DA"/>
    <w:rsid w:val="00CC0BC9"/>
    <w:rsid w:val="00D3520C"/>
    <w:rsid w:val="00D642D3"/>
    <w:rsid w:val="00D77B94"/>
    <w:rsid w:val="00DB0510"/>
    <w:rsid w:val="00DB73AD"/>
    <w:rsid w:val="00DC1901"/>
    <w:rsid w:val="00DD1FFC"/>
    <w:rsid w:val="00E007B3"/>
    <w:rsid w:val="00E2444C"/>
    <w:rsid w:val="00EA3343"/>
    <w:rsid w:val="00EB4304"/>
    <w:rsid w:val="00EB7896"/>
    <w:rsid w:val="00EC0C38"/>
    <w:rsid w:val="00ED1EEB"/>
    <w:rsid w:val="00F017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hu-H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5098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AA5DC2"/>
    <w:rPr>
      <w:lang w:val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AA5DC2"/>
    <w:pPr>
      <w:ind w:left="720"/>
      <w:contextualSpacing/>
    </w:pPr>
  </w:style>
  <w:style w:type="paragraph" w:styleId="Pta">
    <w:name w:val="footer"/>
    <w:basedOn w:val="Normlny"/>
    <w:link w:val="PtaChar"/>
    <w:uiPriority w:val="99"/>
    <w:unhideWhenUsed/>
    <w:rsid w:val="00AA5D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AA5DC2"/>
    <w:rPr>
      <w:lang w:val="sk-SK"/>
    </w:rPr>
  </w:style>
  <w:style w:type="character" w:styleId="Odkaznakomentr">
    <w:name w:val="annotation reference"/>
    <w:basedOn w:val="Predvolenpsmoodseku"/>
    <w:uiPriority w:val="99"/>
    <w:semiHidden/>
    <w:unhideWhenUsed/>
    <w:rsid w:val="006A4A76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6A4A76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6A4A76"/>
    <w:rPr>
      <w:sz w:val="20"/>
      <w:szCs w:val="20"/>
      <w:lang w:val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6A4A76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6A4A76"/>
    <w:rPr>
      <w:b/>
      <w:bCs/>
      <w:sz w:val="20"/>
      <w:szCs w:val="20"/>
      <w:lang w:val="sk-SK"/>
    </w:rPr>
  </w:style>
  <w:style w:type="paragraph" w:styleId="Revzia">
    <w:name w:val="Revision"/>
    <w:hidden/>
    <w:uiPriority w:val="99"/>
    <w:semiHidden/>
    <w:rsid w:val="006A4A76"/>
    <w:pPr>
      <w:spacing w:after="0" w:line="240" w:lineRule="auto"/>
    </w:pPr>
    <w:rPr>
      <w:lang w:val="sk-SK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6A4A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6A4A76"/>
    <w:rPr>
      <w:rFonts w:ascii="Segoe UI" w:hAnsi="Segoe UI" w:cs="Segoe UI"/>
      <w:sz w:val="18"/>
      <w:szCs w:val="18"/>
      <w:lang w:val="sk-SK"/>
    </w:rPr>
  </w:style>
  <w:style w:type="character" w:styleId="Zvraznenie">
    <w:name w:val="Emphasis"/>
    <w:basedOn w:val="Predvolenpsmoodseku"/>
    <w:uiPriority w:val="20"/>
    <w:qFormat/>
    <w:rsid w:val="00031645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AA5DC2"/>
    <w:rPr>
      <w:lang w:val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AA5DC2"/>
    <w:pPr>
      <w:ind w:left="720"/>
      <w:contextualSpacing/>
    </w:pPr>
  </w:style>
  <w:style w:type="paragraph" w:styleId="Pta">
    <w:name w:val="footer"/>
    <w:basedOn w:val="Normlny"/>
    <w:link w:val="PtaChar"/>
    <w:uiPriority w:val="99"/>
    <w:unhideWhenUsed/>
    <w:rsid w:val="00AA5D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AA5DC2"/>
    <w:rPr>
      <w:lang w:val="sk-SK"/>
    </w:rPr>
  </w:style>
  <w:style w:type="character" w:styleId="Odkaznakomentr">
    <w:name w:val="annotation reference"/>
    <w:basedOn w:val="Predvolenpsmoodseku"/>
    <w:uiPriority w:val="99"/>
    <w:semiHidden/>
    <w:unhideWhenUsed/>
    <w:rsid w:val="006A4A76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6A4A76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6A4A76"/>
    <w:rPr>
      <w:sz w:val="20"/>
      <w:szCs w:val="20"/>
      <w:lang w:val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6A4A76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6A4A76"/>
    <w:rPr>
      <w:b/>
      <w:bCs/>
      <w:sz w:val="20"/>
      <w:szCs w:val="20"/>
      <w:lang w:val="sk-SK"/>
    </w:rPr>
  </w:style>
  <w:style w:type="paragraph" w:styleId="Revzia">
    <w:name w:val="Revision"/>
    <w:hidden/>
    <w:uiPriority w:val="99"/>
    <w:semiHidden/>
    <w:rsid w:val="006A4A76"/>
    <w:pPr>
      <w:spacing w:after="0" w:line="240" w:lineRule="auto"/>
    </w:pPr>
    <w:rPr>
      <w:lang w:val="sk-SK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6A4A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6A4A76"/>
    <w:rPr>
      <w:rFonts w:ascii="Segoe UI" w:hAnsi="Segoe UI" w:cs="Segoe UI"/>
      <w:sz w:val="18"/>
      <w:szCs w:val="18"/>
      <w:lang w:val="sk-SK"/>
    </w:rPr>
  </w:style>
  <w:style w:type="character" w:styleId="Zvraznenie">
    <w:name w:val="Emphasis"/>
    <w:basedOn w:val="Predvolenpsmoodseku"/>
    <w:uiPriority w:val="20"/>
    <w:qFormat/>
    <w:rsid w:val="0003164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680</Words>
  <Characters>3881</Characters>
  <Application>Microsoft Office Word</Application>
  <DocSecurity>0</DocSecurity>
  <Lines>32</Lines>
  <Paragraphs>9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ka</dc:creator>
  <cp:keywords/>
  <dc:description/>
  <cp:lastModifiedBy>pazmany</cp:lastModifiedBy>
  <cp:revision>8</cp:revision>
  <dcterms:created xsi:type="dcterms:W3CDTF">2019-05-01T20:15:00Z</dcterms:created>
  <dcterms:modified xsi:type="dcterms:W3CDTF">2019-05-07T07:59:00Z</dcterms:modified>
</cp:coreProperties>
</file>